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"/>
        <w:gridCol w:w="886"/>
        <w:gridCol w:w="1818"/>
        <w:gridCol w:w="1161"/>
        <w:gridCol w:w="971"/>
        <w:gridCol w:w="1131"/>
        <w:gridCol w:w="1218"/>
        <w:gridCol w:w="1837"/>
        <w:gridCol w:w="799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D</w:t>
            </w:r>
            <w:r>
              <w:rPr>
                <w:rFonts w:hint="eastAsia" w:cs="Calibri"/>
              </w:rPr>
              <w:t>esign is not robus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Low 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R</w:t>
            </w:r>
            <w:r>
              <w:rPr>
                <w:rFonts w:hint="eastAsia" w:cs="Calibri"/>
              </w:rPr>
              <w:t xml:space="preserve">educe the scope of projects by removing non-essential requirements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.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Issue of incorrect passwor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Users can retrieve the password via their mobile phone number or email address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in the company is weak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manag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cs="Calibri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manager will seriously make division of the labour and maintain the strict working order</w:t>
            </w:r>
            <w:r>
              <w:rPr>
                <w:rFonts w:hint="eastAsia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  <w:bookmarkStart w:id="0" w:name="_GoBack"/>
            <w:bookmarkEnd w:id="0"/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nadequate research-oriented developmen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Research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To integrate all kinds of beneficial resources and replan the route systematically and scientifically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-10</w:t>
            </w:r>
            <w:r>
              <w:rPr>
                <w:rFonts w:cs="Calibri"/>
              </w:rPr>
              <w:t>-2021]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Testing reveals a lot of defects</w:t>
            </w:r>
            <w:r>
              <w:rPr>
                <w:rFonts w:hint="eastAsia" w:cs="Calibri"/>
              </w:rPr>
              <w:tab/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Project plann</w:t>
            </w:r>
            <w:r>
              <w:rPr>
                <w:rFonts w:hint="eastAsia" w:eastAsia="宋体" w:cs="Calibri"/>
                <w:lang w:val="en-US" w:eastAsia="zh-CN"/>
              </w:rPr>
              <w:t>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Repeat the test to find bugs, then fix the bugs or improve the test</w:t>
            </w:r>
            <w:r>
              <w:rPr>
                <w:rFonts w:hint="eastAsia" w:eastAsia="宋体" w:cs="Calibri"/>
                <w:lang w:val="en-US" w:eastAsia="zh-CN"/>
              </w:rPr>
              <w:t>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9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14D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会飞了~布欧</cp:lastModifiedBy>
  <dcterms:modified xsi:type="dcterms:W3CDTF">2021-10-28T07:05:4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1BD9A12507644B948604B64EC2E18F8F</vt:lpwstr>
  </property>
</Properties>
</file>